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32656" w14:textId="77777777" w:rsidR="00FD0641" w:rsidRPr="00BD4A11" w:rsidRDefault="00F22857" w:rsidP="007E7E2E">
      <w:pPr>
        <w:rPr>
          <w:rFonts w:ascii="Montserrat Black" w:hAnsi="Montserrat Black" w:cs="Calibri Light"/>
          <w:bCs/>
          <w:sz w:val="28"/>
        </w:rPr>
      </w:pPr>
      <w:r w:rsidRPr="00BD4A11">
        <w:rPr>
          <w:rFonts w:ascii="Montserrat Black" w:hAnsi="Montserrat Black" w:cs="Calibri Light"/>
          <w:bCs/>
          <w:sz w:val="28"/>
        </w:rPr>
        <w:t>PERSON SPECIFICATION</w:t>
      </w:r>
      <w:r w:rsidR="00B46184" w:rsidRPr="00BD4A11">
        <w:rPr>
          <w:rFonts w:ascii="Montserrat Black" w:hAnsi="Montserrat Black" w:cs="Calibri Light"/>
          <w:bCs/>
          <w:sz w:val="28"/>
        </w:rPr>
        <w:t xml:space="preserve"> </w:t>
      </w:r>
    </w:p>
    <w:p w14:paraId="35F28DEE" w14:textId="77777777" w:rsidR="00F22857" w:rsidRPr="00BD4A11" w:rsidRDefault="00F22857" w:rsidP="00F22857">
      <w:pPr>
        <w:rPr>
          <w:rFonts w:ascii="Montserrat" w:hAnsi="Montserrat" w:cs="Calibri Light"/>
          <w:bCs/>
          <w:sz w:val="28"/>
        </w:rPr>
      </w:pPr>
    </w:p>
    <w:p w14:paraId="353BB163" w14:textId="4529B0BE" w:rsidR="00F22857" w:rsidRPr="00BD4A11" w:rsidRDefault="00F22857" w:rsidP="00F22857">
      <w:pPr>
        <w:rPr>
          <w:rFonts w:ascii="Montserrat" w:hAnsi="Montserrat" w:cs="Calibri Light"/>
          <w:bCs/>
          <w:sz w:val="28"/>
        </w:rPr>
      </w:pPr>
      <w:r w:rsidRPr="00BD4A11">
        <w:rPr>
          <w:rFonts w:ascii="Montserrat Black" w:hAnsi="Montserrat Black" w:cs="Calibri Light"/>
          <w:bCs/>
          <w:sz w:val="28"/>
        </w:rPr>
        <w:t>Job Title:</w:t>
      </w:r>
      <w:r w:rsidRPr="00BD4A11">
        <w:rPr>
          <w:rFonts w:ascii="Montserrat" w:hAnsi="Montserrat" w:cs="Calibri Light"/>
          <w:bCs/>
          <w:sz w:val="28"/>
        </w:rPr>
        <w:t xml:space="preserve"> </w:t>
      </w:r>
      <w:r w:rsidR="000D2935">
        <w:rPr>
          <w:rFonts w:ascii="Montserrat" w:hAnsi="Montserrat" w:cs="Calibri Light"/>
          <w:bCs/>
          <w:sz w:val="28"/>
        </w:rPr>
        <w:t xml:space="preserve">Centre Manager and </w:t>
      </w:r>
      <w:r w:rsidR="00BD4A11">
        <w:rPr>
          <w:rFonts w:ascii="Montserrat" w:hAnsi="Montserrat" w:cs="Calibri Light"/>
          <w:bCs/>
          <w:sz w:val="28"/>
        </w:rPr>
        <w:t xml:space="preserve">Circuit </w:t>
      </w:r>
      <w:r w:rsidR="000D2935">
        <w:rPr>
          <w:rFonts w:ascii="Montserrat" w:hAnsi="Montserrat" w:cs="Calibri Light"/>
          <w:bCs/>
          <w:sz w:val="28"/>
        </w:rPr>
        <w:t>A</w:t>
      </w:r>
      <w:r w:rsidR="00BD4A11">
        <w:rPr>
          <w:rFonts w:ascii="Montserrat" w:hAnsi="Montserrat" w:cs="Calibri Light"/>
          <w:bCs/>
          <w:sz w:val="28"/>
        </w:rPr>
        <w:t>dministrator</w:t>
      </w:r>
      <w:r w:rsidR="00B72118">
        <w:rPr>
          <w:rFonts w:ascii="Montserrat" w:hAnsi="Montserrat" w:cs="Calibri Light"/>
          <w:bCs/>
          <w:sz w:val="28"/>
        </w:rPr>
        <w:t xml:space="preserve"> </w:t>
      </w:r>
    </w:p>
    <w:p w14:paraId="7C3542B6" w14:textId="77088FCD" w:rsidR="00F22857" w:rsidRPr="00BD4A11" w:rsidRDefault="00E369D8" w:rsidP="00CE2210">
      <w:pPr>
        <w:tabs>
          <w:tab w:val="left" w:pos="6940"/>
        </w:tabs>
        <w:rPr>
          <w:rFonts w:ascii="Montserrat" w:hAnsi="Montserrat" w:cs="Calibri Light"/>
          <w:bCs/>
          <w:sz w:val="28"/>
        </w:rPr>
      </w:pPr>
      <w:r>
        <w:rPr>
          <w:rFonts w:ascii="Montserrat Black" w:hAnsi="Montserrat Black" w:cs="Calibri Light"/>
          <w:bCs/>
          <w:sz w:val="28"/>
        </w:rPr>
        <w:t xml:space="preserve">Church / </w:t>
      </w:r>
      <w:r w:rsidR="00BD4A11">
        <w:rPr>
          <w:rFonts w:ascii="Montserrat Black" w:hAnsi="Montserrat Black" w:cs="Calibri Light"/>
          <w:bCs/>
          <w:sz w:val="28"/>
        </w:rPr>
        <w:t>Circuit</w:t>
      </w:r>
      <w:r w:rsidR="007E7E2E" w:rsidRPr="00BD4A11">
        <w:rPr>
          <w:rFonts w:ascii="Montserrat Black" w:hAnsi="Montserrat Black" w:cs="Calibri Light"/>
          <w:bCs/>
          <w:sz w:val="28"/>
        </w:rPr>
        <w:t>:</w:t>
      </w:r>
      <w:r w:rsidR="007E7E2E" w:rsidRPr="00BD4A11">
        <w:rPr>
          <w:rFonts w:ascii="Montserrat" w:hAnsi="Montserrat" w:cs="Calibri Light"/>
          <w:bCs/>
          <w:sz w:val="28"/>
        </w:rPr>
        <w:t xml:space="preserve"> </w:t>
      </w:r>
      <w:r>
        <w:rPr>
          <w:rFonts w:ascii="Montserrat" w:hAnsi="Montserrat" w:cs="Calibri Light"/>
          <w:bCs/>
          <w:sz w:val="28"/>
        </w:rPr>
        <w:t xml:space="preserve">SwanBank Church / </w:t>
      </w:r>
      <w:r w:rsidR="007E7E2E" w:rsidRPr="00BD4A11">
        <w:rPr>
          <w:rFonts w:ascii="Montserrat" w:hAnsi="Montserrat" w:cs="Calibri Light"/>
          <w:bCs/>
          <w:sz w:val="28"/>
        </w:rPr>
        <w:t>Stoke on Trent Mission Circuit</w:t>
      </w:r>
      <w:r w:rsidR="00CE2210">
        <w:rPr>
          <w:rFonts w:ascii="Montserrat" w:hAnsi="Montserrat" w:cs="Calibri Light"/>
          <w:bCs/>
          <w:sz w:val="28"/>
        </w:rPr>
        <w:tab/>
      </w:r>
    </w:p>
    <w:p w14:paraId="224D45DE" w14:textId="77777777" w:rsidR="007E7E2E" w:rsidRPr="00BD4A11" w:rsidRDefault="007E7E2E" w:rsidP="00F22857">
      <w:pPr>
        <w:rPr>
          <w:rFonts w:ascii="Montserrat" w:hAnsi="Montserrat" w:cs="Calibri Light"/>
          <w:bCs/>
          <w:sz w:val="24"/>
          <w:szCs w:val="24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5"/>
        <w:gridCol w:w="1446"/>
        <w:gridCol w:w="1418"/>
        <w:gridCol w:w="1842"/>
      </w:tblGrid>
      <w:tr w:rsidR="00F22857" w:rsidRPr="00BD4A11" w14:paraId="5808E75D" w14:textId="77777777" w:rsidTr="00BD4A11">
        <w:trPr>
          <w:cantSplit/>
          <w:tblHeader/>
        </w:trPr>
        <w:tc>
          <w:tcPr>
            <w:tcW w:w="5495" w:type="dxa"/>
            <w:shd w:val="clear" w:color="auto" w:fill="auto"/>
          </w:tcPr>
          <w:p w14:paraId="097E11F8" w14:textId="77777777" w:rsidR="00F22857" w:rsidRPr="00BD4A11" w:rsidRDefault="00F22857" w:rsidP="00F22857">
            <w:pPr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446" w:type="dxa"/>
            <w:shd w:val="clear" w:color="auto" w:fill="auto"/>
          </w:tcPr>
          <w:p w14:paraId="44841309" w14:textId="77777777" w:rsidR="00F22857" w:rsidRPr="00BD4A11" w:rsidRDefault="00F22857" w:rsidP="00F22857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Essential</w:t>
            </w:r>
          </w:p>
        </w:tc>
        <w:tc>
          <w:tcPr>
            <w:tcW w:w="1418" w:type="dxa"/>
            <w:shd w:val="clear" w:color="auto" w:fill="auto"/>
          </w:tcPr>
          <w:p w14:paraId="19DB261A" w14:textId="77777777" w:rsidR="00F22857" w:rsidRPr="00BD4A11" w:rsidRDefault="00F22857" w:rsidP="00F22857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Desirable</w:t>
            </w:r>
          </w:p>
        </w:tc>
        <w:tc>
          <w:tcPr>
            <w:tcW w:w="1842" w:type="dxa"/>
            <w:shd w:val="clear" w:color="auto" w:fill="auto"/>
          </w:tcPr>
          <w:p w14:paraId="07516128" w14:textId="77777777" w:rsidR="00F22857" w:rsidRPr="00BD4A11" w:rsidRDefault="00F22857" w:rsidP="00F22857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Method of Assessment</w:t>
            </w:r>
          </w:p>
        </w:tc>
      </w:tr>
      <w:tr w:rsidR="00F22857" w:rsidRPr="00BD4A11" w14:paraId="79BC7E98" w14:textId="77777777" w:rsidTr="00BD4A11">
        <w:trPr>
          <w:cantSplit/>
        </w:trPr>
        <w:tc>
          <w:tcPr>
            <w:tcW w:w="10201" w:type="dxa"/>
            <w:gridSpan w:val="4"/>
            <w:shd w:val="clear" w:color="auto" w:fill="D9D9D9"/>
          </w:tcPr>
          <w:p w14:paraId="68A0BE96" w14:textId="77777777" w:rsidR="00F22857" w:rsidRPr="00BD4A11" w:rsidRDefault="00F22857" w:rsidP="00F22857">
            <w:pPr>
              <w:rPr>
                <w:rFonts w:ascii="Montserrat" w:hAnsi="Montserrat" w:cs="Calibri Light"/>
                <w:bCs/>
                <w:sz w:val="28"/>
              </w:rPr>
            </w:pPr>
            <w:r w:rsidRPr="00BD4A11">
              <w:rPr>
                <w:rFonts w:ascii="Montserrat" w:hAnsi="Montserrat" w:cs="Calibri Light"/>
                <w:bCs/>
                <w:sz w:val="28"/>
              </w:rPr>
              <w:t>Education &amp; Training</w:t>
            </w:r>
          </w:p>
        </w:tc>
      </w:tr>
      <w:tr w:rsidR="00F22857" w:rsidRPr="00BD4A11" w14:paraId="45C720D2" w14:textId="77777777" w:rsidTr="00BD4A11">
        <w:trPr>
          <w:cantSplit/>
          <w:trHeight w:val="510"/>
        </w:trPr>
        <w:tc>
          <w:tcPr>
            <w:tcW w:w="5495" w:type="dxa"/>
            <w:vAlign w:val="center"/>
          </w:tcPr>
          <w:p w14:paraId="4F5181F5" w14:textId="479F40DE" w:rsidR="00F22857" w:rsidRPr="00BD4A11" w:rsidRDefault="00217C47" w:rsidP="00F22857">
            <w:pPr>
              <w:autoSpaceDE w:val="0"/>
              <w:autoSpaceDN w:val="0"/>
              <w:adjustRightInd w:val="0"/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>Training or qualification in a</w:t>
            </w:r>
            <w:r w:rsidR="00637951">
              <w:rPr>
                <w:rFonts w:ascii="Montserrat" w:hAnsi="Montserrat" w:cs="Calibri Light"/>
                <w:bCs/>
                <w:sz w:val="24"/>
              </w:rPr>
              <w:t>dministrati</w:t>
            </w:r>
            <w:r w:rsidR="009906A4">
              <w:rPr>
                <w:rFonts w:ascii="Montserrat" w:hAnsi="Montserrat" w:cs="Calibri Light"/>
                <w:bCs/>
                <w:sz w:val="24"/>
              </w:rPr>
              <w:t>on</w:t>
            </w:r>
          </w:p>
        </w:tc>
        <w:tc>
          <w:tcPr>
            <w:tcW w:w="1446" w:type="dxa"/>
            <w:vAlign w:val="center"/>
          </w:tcPr>
          <w:p w14:paraId="04F36DD9" w14:textId="535B49A9" w:rsidR="00F22857" w:rsidRPr="00BD4A11" w:rsidRDefault="00F22857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09C9C925" w14:textId="7025AB1D" w:rsidR="00F22857" w:rsidRPr="00BD4A11" w:rsidRDefault="00CD6361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842" w:type="dxa"/>
            <w:vAlign w:val="center"/>
          </w:tcPr>
          <w:p w14:paraId="1D364378" w14:textId="1851CDDA" w:rsidR="00F22857" w:rsidRPr="00BD4A11" w:rsidRDefault="00B5492C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A</w:t>
            </w:r>
            <w:r w:rsidR="00AC5876">
              <w:rPr>
                <w:rFonts w:ascii="Montserrat" w:hAnsi="Montserrat" w:cs="Calibri Light"/>
                <w:bCs/>
                <w:sz w:val="24"/>
              </w:rPr>
              <w:t>, Q</w:t>
            </w:r>
          </w:p>
        </w:tc>
      </w:tr>
      <w:tr w:rsidR="00F22857" w:rsidRPr="00BD4A11" w14:paraId="4B5B9191" w14:textId="77777777" w:rsidTr="00BD4A11">
        <w:trPr>
          <w:cantSplit/>
          <w:trHeight w:val="510"/>
        </w:trPr>
        <w:tc>
          <w:tcPr>
            <w:tcW w:w="5495" w:type="dxa"/>
            <w:vAlign w:val="center"/>
          </w:tcPr>
          <w:p w14:paraId="0342E40C" w14:textId="4579967E" w:rsidR="00F22857" w:rsidRPr="00BD4A11" w:rsidRDefault="00217C47" w:rsidP="00F22857">
            <w:pPr>
              <w:autoSpaceDE w:val="0"/>
              <w:autoSpaceDN w:val="0"/>
              <w:adjustRightInd w:val="0"/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>Training or qualification in c</w:t>
            </w:r>
            <w:r w:rsidR="00973DEA">
              <w:rPr>
                <w:rFonts w:ascii="Montserrat" w:hAnsi="Montserrat" w:cs="Calibri Light"/>
                <w:bCs/>
                <w:sz w:val="24"/>
              </w:rPr>
              <w:t xml:space="preserve">ompliance </w:t>
            </w:r>
          </w:p>
        </w:tc>
        <w:tc>
          <w:tcPr>
            <w:tcW w:w="1446" w:type="dxa"/>
            <w:vAlign w:val="center"/>
          </w:tcPr>
          <w:p w14:paraId="383345F9" w14:textId="02A72F2F" w:rsidR="00F22857" w:rsidRPr="00BD4A11" w:rsidRDefault="00F22857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2104258" w14:textId="7295CA1C" w:rsidR="00F22857" w:rsidRPr="00BD4A11" w:rsidRDefault="00E102D6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842" w:type="dxa"/>
            <w:vAlign w:val="center"/>
          </w:tcPr>
          <w:p w14:paraId="64CDEF20" w14:textId="34A12F37" w:rsidR="00F22857" w:rsidRPr="00BD4A11" w:rsidRDefault="00720AEE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A</w:t>
            </w:r>
            <w:r w:rsidR="00AC5876">
              <w:rPr>
                <w:rFonts w:ascii="Montserrat" w:hAnsi="Montserrat" w:cs="Calibri Light"/>
                <w:bCs/>
                <w:sz w:val="24"/>
              </w:rPr>
              <w:t>, Q</w:t>
            </w:r>
          </w:p>
        </w:tc>
      </w:tr>
      <w:tr w:rsidR="00757FE0" w:rsidRPr="00BD4A11" w14:paraId="1D962A9F" w14:textId="77777777" w:rsidTr="00BD4A11">
        <w:trPr>
          <w:cantSplit/>
          <w:trHeight w:val="510"/>
        </w:trPr>
        <w:tc>
          <w:tcPr>
            <w:tcW w:w="5495" w:type="dxa"/>
            <w:vAlign w:val="center"/>
          </w:tcPr>
          <w:p w14:paraId="1FC424F3" w14:textId="208421D2" w:rsidR="00757FE0" w:rsidRDefault="00757FE0" w:rsidP="00757FE0">
            <w:pPr>
              <w:autoSpaceDE w:val="0"/>
              <w:autoSpaceDN w:val="0"/>
              <w:adjustRightInd w:val="0"/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>Training or qualification in safeguarding</w:t>
            </w:r>
          </w:p>
        </w:tc>
        <w:tc>
          <w:tcPr>
            <w:tcW w:w="1446" w:type="dxa"/>
            <w:vAlign w:val="center"/>
          </w:tcPr>
          <w:p w14:paraId="42CA48C2" w14:textId="77777777" w:rsidR="00757FE0" w:rsidRPr="00BD4A11" w:rsidRDefault="00757FE0" w:rsidP="00757FE0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65560315" w14:textId="1EAC3B6A" w:rsidR="00757FE0" w:rsidRPr="00BD4A11" w:rsidRDefault="00757FE0" w:rsidP="00757FE0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842" w:type="dxa"/>
            <w:vAlign w:val="center"/>
          </w:tcPr>
          <w:p w14:paraId="2FC116D8" w14:textId="5A63D2E4" w:rsidR="00757FE0" w:rsidRPr="00BD4A11" w:rsidRDefault="00757FE0" w:rsidP="00757FE0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A</w:t>
            </w:r>
            <w:r w:rsidR="00AC5876">
              <w:rPr>
                <w:rFonts w:ascii="Montserrat" w:hAnsi="Montserrat" w:cs="Calibri Light"/>
                <w:bCs/>
                <w:sz w:val="24"/>
              </w:rPr>
              <w:t>, Q</w:t>
            </w:r>
            <w:r>
              <w:rPr>
                <w:rFonts w:ascii="Montserrat" w:hAnsi="Montserrat" w:cs="Calibri Light"/>
                <w:bCs/>
                <w:sz w:val="24"/>
              </w:rPr>
              <w:t xml:space="preserve"> </w:t>
            </w:r>
          </w:p>
        </w:tc>
      </w:tr>
      <w:tr w:rsidR="00F22857" w:rsidRPr="00BD4A11" w14:paraId="0A838EAF" w14:textId="77777777" w:rsidTr="00BD4A11">
        <w:trPr>
          <w:cantSplit/>
          <w:trHeight w:val="346"/>
        </w:trPr>
        <w:tc>
          <w:tcPr>
            <w:tcW w:w="10201" w:type="dxa"/>
            <w:gridSpan w:val="4"/>
            <w:shd w:val="clear" w:color="auto" w:fill="D9D9D9"/>
          </w:tcPr>
          <w:p w14:paraId="12EC3395" w14:textId="77777777" w:rsidR="00F22857" w:rsidRPr="00BD4A11" w:rsidRDefault="00F22857" w:rsidP="005C66DA">
            <w:pPr>
              <w:rPr>
                <w:rFonts w:ascii="Montserrat" w:hAnsi="Montserrat" w:cs="Calibri Light"/>
                <w:bCs/>
                <w:sz w:val="28"/>
              </w:rPr>
            </w:pPr>
            <w:r w:rsidRPr="00BD4A11">
              <w:rPr>
                <w:rFonts w:ascii="Montserrat" w:hAnsi="Montserrat" w:cs="Calibri Light"/>
                <w:bCs/>
                <w:sz w:val="28"/>
              </w:rPr>
              <w:t>Proven Ability</w:t>
            </w:r>
          </w:p>
        </w:tc>
      </w:tr>
      <w:tr w:rsidR="00F22857" w:rsidRPr="00BD4A11" w14:paraId="232DE531" w14:textId="77777777" w:rsidTr="00BD4A11">
        <w:trPr>
          <w:cantSplit/>
          <w:trHeight w:val="510"/>
        </w:trPr>
        <w:tc>
          <w:tcPr>
            <w:tcW w:w="5495" w:type="dxa"/>
            <w:vAlign w:val="center"/>
          </w:tcPr>
          <w:p w14:paraId="740581D9" w14:textId="6D45E0EC" w:rsidR="00F22857" w:rsidRPr="00BD4A11" w:rsidRDefault="00971F6C" w:rsidP="00F22857">
            <w:pPr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 xml:space="preserve">Administrative experience </w:t>
            </w:r>
          </w:p>
        </w:tc>
        <w:tc>
          <w:tcPr>
            <w:tcW w:w="1446" w:type="dxa"/>
            <w:vAlign w:val="center"/>
          </w:tcPr>
          <w:p w14:paraId="12535D78" w14:textId="77777777" w:rsidR="00F22857" w:rsidRPr="00BD4A11" w:rsidRDefault="005C66DA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23356CFB" w14:textId="77777777" w:rsidR="00F22857" w:rsidRPr="00BD4A11" w:rsidRDefault="00F22857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53A2AF5A" w14:textId="7E2C743C" w:rsidR="00F22857" w:rsidRPr="00BD4A11" w:rsidRDefault="00DA4A4E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A</w:t>
            </w:r>
            <w:r w:rsidR="00872675">
              <w:rPr>
                <w:rFonts w:ascii="Montserrat" w:hAnsi="Montserrat" w:cs="Calibri Light"/>
                <w:bCs/>
                <w:sz w:val="24"/>
              </w:rPr>
              <w:t>, I</w:t>
            </w:r>
          </w:p>
        </w:tc>
      </w:tr>
      <w:tr w:rsidR="00B5492C" w:rsidRPr="00BD4A11" w14:paraId="43509C43" w14:textId="77777777" w:rsidTr="00BD4A11">
        <w:trPr>
          <w:cantSplit/>
          <w:trHeight w:val="510"/>
        </w:trPr>
        <w:tc>
          <w:tcPr>
            <w:tcW w:w="5495" w:type="dxa"/>
            <w:vAlign w:val="center"/>
          </w:tcPr>
          <w:p w14:paraId="32BE45F2" w14:textId="0CFCA271" w:rsidR="00B5492C" w:rsidRPr="00BD4A11" w:rsidRDefault="00872675" w:rsidP="00F22857">
            <w:pPr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 xml:space="preserve">Compliance experience </w:t>
            </w:r>
          </w:p>
        </w:tc>
        <w:tc>
          <w:tcPr>
            <w:tcW w:w="1446" w:type="dxa"/>
            <w:vAlign w:val="center"/>
          </w:tcPr>
          <w:p w14:paraId="488E10C8" w14:textId="2FBAF2C3" w:rsidR="00B5492C" w:rsidRPr="00BD4A11" w:rsidRDefault="00B5492C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0D26A785" w14:textId="448F829B" w:rsidR="00B5492C" w:rsidRPr="00BD4A11" w:rsidRDefault="00D94FD6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842" w:type="dxa"/>
            <w:vAlign w:val="center"/>
          </w:tcPr>
          <w:p w14:paraId="1EF54B25" w14:textId="77777777" w:rsidR="00B5492C" w:rsidRPr="00BD4A11" w:rsidRDefault="00576895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A</w:t>
            </w:r>
          </w:p>
        </w:tc>
      </w:tr>
      <w:tr w:rsidR="00F22857" w:rsidRPr="00BD4A11" w14:paraId="15DAF4AD" w14:textId="77777777" w:rsidTr="001F4677">
        <w:trPr>
          <w:cantSplit/>
          <w:trHeight w:val="655"/>
        </w:trPr>
        <w:tc>
          <w:tcPr>
            <w:tcW w:w="5495" w:type="dxa"/>
            <w:vAlign w:val="center"/>
          </w:tcPr>
          <w:p w14:paraId="06879DAB" w14:textId="4AAD19C8" w:rsidR="00F22857" w:rsidRPr="00BD4A11" w:rsidRDefault="00E83937" w:rsidP="00F22857">
            <w:pPr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>Ability to communicate well</w:t>
            </w:r>
            <w:r w:rsidR="00AC5876">
              <w:rPr>
                <w:rFonts w:ascii="Montserrat" w:hAnsi="Montserrat" w:cs="Calibri Light"/>
                <w:bCs/>
                <w:sz w:val="24"/>
              </w:rPr>
              <w:t xml:space="preserve"> both in spoken and written terms</w:t>
            </w:r>
          </w:p>
        </w:tc>
        <w:tc>
          <w:tcPr>
            <w:tcW w:w="1446" w:type="dxa"/>
            <w:vAlign w:val="center"/>
          </w:tcPr>
          <w:p w14:paraId="1BB86F1B" w14:textId="0CAC4F54" w:rsidR="00F22857" w:rsidRPr="00BD4A11" w:rsidRDefault="007251F8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0D8B2B50" w14:textId="54990046" w:rsidR="00F22857" w:rsidRPr="00BD4A11" w:rsidRDefault="00F22857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2F0960FF" w14:textId="39D374E6" w:rsidR="00F22857" w:rsidRPr="00BD4A11" w:rsidRDefault="00576895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A</w:t>
            </w:r>
            <w:r w:rsidR="00D22961" w:rsidRPr="00BD4A11">
              <w:rPr>
                <w:rFonts w:ascii="Montserrat" w:hAnsi="Montserrat" w:cs="Calibri Light"/>
                <w:bCs/>
                <w:sz w:val="24"/>
              </w:rPr>
              <w:t>, I</w:t>
            </w:r>
          </w:p>
        </w:tc>
      </w:tr>
      <w:tr w:rsidR="00117309" w:rsidRPr="00BD4A11" w14:paraId="3D80920E" w14:textId="77777777" w:rsidTr="001F4677">
        <w:trPr>
          <w:cantSplit/>
          <w:trHeight w:val="693"/>
        </w:trPr>
        <w:tc>
          <w:tcPr>
            <w:tcW w:w="5495" w:type="dxa"/>
            <w:vAlign w:val="center"/>
          </w:tcPr>
          <w:p w14:paraId="60DECA33" w14:textId="2C390861" w:rsidR="000B4127" w:rsidRDefault="00117309" w:rsidP="00F22857">
            <w:pPr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>Ability to learn new systems and procedures</w:t>
            </w:r>
          </w:p>
        </w:tc>
        <w:tc>
          <w:tcPr>
            <w:tcW w:w="1446" w:type="dxa"/>
            <w:vAlign w:val="center"/>
          </w:tcPr>
          <w:p w14:paraId="5DFFFB0B" w14:textId="5E4EAB7A" w:rsidR="000D2935" w:rsidRPr="00BD4A11" w:rsidRDefault="00117309" w:rsidP="002449EF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404EB0C9" w14:textId="77777777" w:rsidR="00117309" w:rsidRPr="00BD4A11" w:rsidRDefault="00117309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25E0D60E" w14:textId="0143EF0E" w:rsidR="000D2935" w:rsidRPr="00BD4A11" w:rsidRDefault="00117309" w:rsidP="002449EF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>A, I</w:t>
            </w:r>
          </w:p>
        </w:tc>
      </w:tr>
      <w:tr w:rsidR="002449EF" w:rsidRPr="00BD4A11" w14:paraId="2C0FC76D" w14:textId="77777777" w:rsidTr="00BD4A11">
        <w:trPr>
          <w:cantSplit/>
          <w:trHeight w:val="510"/>
        </w:trPr>
        <w:tc>
          <w:tcPr>
            <w:tcW w:w="5495" w:type="dxa"/>
            <w:vAlign w:val="center"/>
          </w:tcPr>
          <w:p w14:paraId="2E4D16C6" w14:textId="57035FC9" w:rsidR="002449EF" w:rsidRDefault="002449EF" w:rsidP="00F22857">
            <w:pPr>
              <w:rPr>
                <w:rFonts w:ascii="Montserrat" w:hAnsi="Montserrat" w:cs="Calibri Light"/>
                <w:bCs/>
                <w:sz w:val="24"/>
              </w:rPr>
            </w:pPr>
            <w:r w:rsidRPr="000D2935">
              <w:rPr>
                <w:rFonts w:ascii="Montserrat" w:hAnsi="Montserrat" w:cs="Calibri Light"/>
                <w:bCs/>
                <w:sz w:val="24"/>
              </w:rPr>
              <w:t>Experience of coordinating volunteers</w:t>
            </w:r>
          </w:p>
        </w:tc>
        <w:tc>
          <w:tcPr>
            <w:tcW w:w="1446" w:type="dxa"/>
            <w:vAlign w:val="center"/>
          </w:tcPr>
          <w:p w14:paraId="5E6F784E" w14:textId="482DB2DB" w:rsidR="002449EF" w:rsidRPr="00BD4A11" w:rsidRDefault="002449EF" w:rsidP="002449EF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75672206" w14:textId="77777777" w:rsidR="002449EF" w:rsidRPr="00BD4A11" w:rsidRDefault="002449EF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10912A48" w14:textId="6FB51383" w:rsidR="002449EF" w:rsidRDefault="002449EF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>A, I</w:t>
            </w:r>
          </w:p>
        </w:tc>
      </w:tr>
      <w:tr w:rsidR="00F22857" w:rsidRPr="00BD4A11" w14:paraId="34976DAF" w14:textId="77777777" w:rsidTr="00BD4A11">
        <w:trPr>
          <w:cantSplit/>
        </w:trPr>
        <w:tc>
          <w:tcPr>
            <w:tcW w:w="10201" w:type="dxa"/>
            <w:gridSpan w:val="4"/>
            <w:shd w:val="clear" w:color="auto" w:fill="D9D9D9"/>
          </w:tcPr>
          <w:p w14:paraId="55518CE7" w14:textId="77777777" w:rsidR="00F22857" w:rsidRPr="00BD4A11" w:rsidRDefault="00F22857" w:rsidP="005C66DA">
            <w:pPr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8"/>
              </w:rPr>
              <w:t>Special Knowledge &amp; Skills</w:t>
            </w:r>
          </w:p>
        </w:tc>
      </w:tr>
      <w:tr w:rsidR="00F22857" w:rsidRPr="00BD4A11" w14:paraId="3909653C" w14:textId="77777777" w:rsidTr="001F4677">
        <w:trPr>
          <w:cantSplit/>
          <w:trHeight w:val="712"/>
        </w:trPr>
        <w:tc>
          <w:tcPr>
            <w:tcW w:w="5495" w:type="dxa"/>
            <w:vAlign w:val="center"/>
          </w:tcPr>
          <w:p w14:paraId="30579E67" w14:textId="44973587" w:rsidR="00F22857" w:rsidRPr="00BD4A11" w:rsidRDefault="00F92AA2" w:rsidP="00F22857">
            <w:pPr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 xml:space="preserve">A good </w:t>
            </w:r>
            <w:r w:rsidR="007C1874">
              <w:rPr>
                <w:rFonts w:ascii="Montserrat" w:hAnsi="Montserrat" w:cs="Calibri Light"/>
                <w:bCs/>
                <w:sz w:val="24"/>
              </w:rPr>
              <w:t xml:space="preserve">and working </w:t>
            </w:r>
            <w:r>
              <w:rPr>
                <w:rFonts w:ascii="Montserrat" w:hAnsi="Montserrat" w:cs="Calibri Light"/>
                <w:bCs/>
                <w:sz w:val="24"/>
              </w:rPr>
              <w:t xml:space="preserve">knowledge of </w:t>
            </w:r>
            <w:r w:rsidR="007C1874">
              <w:rPr>
                <w:rFonts w:ascii="Montserrat" w:hAnsi="Montserrat" w:cs="Calibri Light"/>
                <w:bCs/>
                <w:sz w:val="24"/>
              </w:rPr>
              <w:t>MS Office</w:t>
            </w:r>
            <w:r w:rsidR="000446EF">
              <w:rPr>
                <w:rFonts w:ascii="Montserrat" w:hAnsi="Montserrat" w:cs="Calibri Light"/>
                <w:bCs/>
                <w:sz w:val="24"/>
              </w:rPr>
              <w:t xml:space="preserve"> and other relevant software</w:t>
            </w:r>
          </w:p>
        </w:tc>
        <w:tc>
          <w:tcPr>
            <w:tcW w:w="1446" w:type="dxa"/>
            <w:vAlign w:val="center"/>
          </w:tcPr>
          <w:p w14:paraId="2C64A85D" w14:textId="77777777" w:rsidR="00F22857" w:rsidRPr="00BD4A11" w:rsidRDefault="0044599E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2C9BD48C" w14:textId="77777777" w:rsidR="00F22857" w:rsidRPr="00BD4A11" w:rsidRDefault="00F22857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7135D3C0" w14:textId="49D2E1D8" w:rsidR="00F22857" w:rsidRPr="00BD4A11" w:rsidRDefault="00052B97" w:rsidP="005C66DA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A</w:t>
            </w:r>
          </w:p>
        </w:tc>
      </w:tr>
      <w:tr w:rsidR="0044599E" w:rsidRPr="00BD4A11" w14:paraId="77CC1787" w14:textId="77777777" w:rsidTr="00BD4A11">
        <w:trPr>
          <w:cantSplit/>
          <w:trHeight w:val="510"/>
        </w:trPr>
        <w:tc>
          <w:tcPr>
            <w:tcW w:w="5495" w:type="dxa"/>
            <w:vAlign w:val="center"/>
          </w:tcPr>
          <w:p w14:paraId="387D8BA2" w14:textId="48D38658" w:rsidR="0044599E" w:rsidRPr="00BD4A11" w:rsidRDefault="003F73EC" w:rsidP="0044599E">
            <w:pPr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>Good</w:t>
            </w:r>
            <w:r w:rsidRPr="00BD4A11">
              <w:rPr>
                <w:rFonts w:ascii="Montserrat" w:hAnsi="Montserrat" w:cs="Calibri Light"/>
                <w:bCs/>
                <w:sz w:val="24"/>
              </w:rPr>
              <w:t xml:space="preserve"> interpersonal abilities</w:t>
            </w:r>
          </w:p>
        </w:tc>
        <w:tc>
          <w:tcPr>
            <w:tcW w:w="1446" w:type="dxa"/>
            <w:vAlign w:val="center"/>
          </w:tcPr>
          <w:p w14:paraId="4362A1B7" w14:textId="77777777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39E2B77B" w14:textId="77777777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49A5C6E5" w14:textId="4AF3BBFB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I</w:t>
            </w:r>
          </w:p>
        </w:tc>
      </w:tr>
      <w:tr w:rsidR="0044599E" w:rsidRPr="00BD4A11" w14:paraId="0002D195" w14:textId="77777777" w:rsidTr="001F4677">
        <w:trPr>
          <w:cantSplit/>
          <w:trHeight w:val="745"/>
        </w:trPr>
        <w:tc>
          <w:tcPr>
            <w:tcW w:w="5495" w:type="dxa"/>
            <w:vAlign w:val="center"/>
          </w:tcPr>
          <w:p w14:paraId="6BAF9C2A" w14:textId="1CF75C2C" w:rsidR="0044599E" w:rsidRPr="00BD4A11" w:rsidRDefault="003F73EC" w:rsidP="0044599E">
            <w:pPr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Can demonstrate effective levels of oral and written communication skills</w:t>
            </w:r>
          </w:p>
        </w:tc>
        <w:tc>
          <w:tcPr>
            <w:tcW w:w="1446" w:type="dxa"/>
            <w:vAlign w:val="center"/>
          </w:tcPr>
          <w:p w14:paraId="4B06D67E" w14:textId="77777777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605F7484" w14:textId="77777777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4905D680" w14:textId="7612FEBB" w:rsidR="0044599E" w:rsidRPr="00BD4A11" w:rsidRDefault="000446EF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proofErr w:type="gramStart"/>
            <w:r>
              <w:rPr>
                <w:rFonts w:ascii="Montserrat" w:hAnsi="Montserrat" w:cs="Calibri Light"/>
                <w:bCs/>
                <w:sz w:val="24"/>
              </w:rPr>
              <w:t>A,</w:t>
            </w:r>
            <w:r w:rsidR="0044599E" w:rsidRPr="00BD4A11">
              <w:rPr>
                <w:rFonts w:ascii="Montserrat" w:hAnsi="Montserrat" w:cs="Calibri Light"/>
                <w:bCs/>
                <w:sz w:val="24"/>
              </w:rPr>
              <w:t>I</w:t>
            </w:r>
            <w:proofErr w:type="gramEnd"/>
          </w:p>
        </w:tc>
      </w:tr>
      <w:tr w:rsidR="0044599E" w:rsidRPr="00BD4A11" w14:paraId="432A6DAB" w14:textId="77777777" w:rsidTr="00BD4A11">
        <w:trPr>
          <w:cantSplit/>
          <w:trHeight w:val="510"/>
        </w:trPr>
        <w:tc>
          <w:tcPr>
            <w:tcW w:w="5495" w:type="dxa"/>
            <w:vAlign w:val="center"/>
          </w:tcPr>
          <w:p w14:paraId="072EF5E2" w14:textId="6B019D7A" w:rsidR="0044599E" w:rsidRPr="00BD4A11" w:rsidRDefault="003F73EC" w:rsidP="0044599E">
            <w:pPr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>Excellent organisational skills</w:t>
            </w:r>
          </w:p>
        </w:tc>
        <w:tc>
          <w:tcPr>
            <w:tcW w:w="1446" w:type="dxa"/>
            <w:vAlign w:val="center"/>
          </w:tcPr>
          <w:p w14:paraId="2F9B8DC9" w14:textId="77777777" w:rsidR="0044599E" w:rsidRPr="00BD4A11" w:rsidRDefault="00CD3DF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7D9B1F8B" w14:textId="77777777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43162230" w14:textId="372E2CAD" w:rsidR="0044599E" w:rsidRPr="00BD4A11" w:rsidRDefault="000446EF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proofErr w:type="gramStart"/>
            <w:r>
              <w:rPr>
                <w:rFonts w:ascii="Montserrat" w:hAnsi="Montserrat" w:cs="Calibri Light"/>
                <w:bCs/>
                <w:sz w:val="24"/>
              </w:rPr>
              <w:t>A,</w:t>
            </w:r>
            <w:r w:rsidR="0044599E" w:rsidRPr="00BD4A11">
              <w:rPr>
                <w:rFonts w:ascii="Montserrat" w:hAnsi="Montserrat" w:cs="Calibri Light"/>
                <w:bCs/>
                <w:sz w:val="24"/>
              </w:rPr>
              <w:t>I</w:t>
            </w:r>
            <w:proofErr w:type="gramEnd"/>
          </w:p>
        </w:tc>
      </w:tr>
      <w:tr w:rsidR="0044599E" w:rsidRPr="00BD4A11" w14:paraId="5E5D4C84" w14:textId="77777777" w:rsidTr="00BD4A11">
        <w:trPr>
          <w:cantSplit/>
        </w:trPr>
        <w:tc>
          <w:tcPr>
            <w:tcW w:w="10201" w:type="dxa"/>
            <w:gridSpan w:val="4"/>
            <w:shd w:val="clear" w:color="auto" w:fill="D9D9D9"/>
          </w:tcPr>
          <w:p w14:paraId="19E41744" w14:textId="77777777" w:rsidR="0044599E" w:rsidRPr="00BD4A11" w:rsidRDefault="0044599E" w:rsidP="0044599E">
            <w:pPr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8"/>
              </w:rPr>
              <w:t>Any Other Requirements</w:t>
            </w:r>
          </w:p>
        </w:tc>
      </w:tr>
      <w:tr w:rsidR="0044599E" w:rsidRPr="00BD4A11" w14:paraId="2A797FAE" w14:textId="77777777" w:rsidTr="001F4677">
        <w:trPr>
          <w:cantSplit/>
          <w:trHeight w:val="683"/>
        </w:trPr>
        <w:tc>
          <w:tcPr>
            <w:tcW w:w="5495" w:type="dxa"/>
            <w:vAlign w:val="center"/>
          </w:tcPr>
          <w:p w14:paraId="3C4D425D" w14:textId="77777777" w:rsidR="0044599E" w:rsidRPr="00BD4A11" w:rsidRDefault="0044599E" w:rsidP="0044599E">
            <w:pPr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Model honesty and integrity when dealing with others</w:t>
            </w:r>
          </w:p>
        </w:tc>
        <w:tc>
          <w:tcPr>
            <w:tcW w:w="1446" w:type="dxa"/>
            <w:vAlign w:val="center"/>
          </w:tcPr>
          <w:p w14:paraId="7AF7BE87" w14:textId="77777777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0D552B98" w14:textId="77777777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17762516" w14:textId="77777777" w:rsidR="0044599E" w:rsidRPr="00BD4A11" w:rsidRDefault="000A5E6C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I</w:t>
            </w:r>
          </w:p>
        </w:tc>
      </w:tr>
      <w:tr w:rsidR="0044599E" w:rsidRPr="00BD4A11" w14:paraId="31084242" w14:textId="77777777" w:rsidTr="001F4677">
        <w:trPr>
          <w:cantSplit/>
          <w:trHeight w:val="976"/>
        </w:trPr>
        <w:tc>
          <w:tcPr>
            <w:tcW w:w="5495" w:type="dxa"/>
            <w:vAlign w:val="center"/>
          </w:tcPr>
          <w:p w14:paraId="12240304" w14:textId="40E37735" w:rsidR="0044599E" w:rsidRPr="00BD4A11" w:rsidRDefault="00524E0D" w:rsidP="0044599E">
            <w:pPr>
              <w:rPr>
                <w:rFonts w:ascii="Montserrat" w:hAnsi="Montserrat" w:cs="Calibri Light"/>
                <w:bCs/>
                <w:sz w:val="24"/>
              </w:rPr>
            </w:pPr>
            <w:r>
              <w:rPr>
                <w:rFonts w:ascii="Montserrat" w:hAnsi="Montserrat" w:cs="Calibri Light"/>
                <w:bCs/>
                <w:sz w:val="24"/>
              </w:rPr>
              <w:t xml:space="preserve">Willingness to </w:t>
            </w:r>
            <w:r w:rsidR="00F60CFC">
              <w:rPr>
                <w:rFonts w:ascii="Montserrat" w:hAnsi="Montserrat" w:cs="Calibri Light"/>
                <w:bCs/>
                <w:sz w:val="24"/>
              </w:rPr>
              <w:t xml:space="preserve">learn, </w:t>
            </w:r>
            <w:r>
              <w:rPr>
                <w:rFonts w:ascii="Montserrat" w:hAnsi="Montserrat" w:cs="Calibri Light"/>
                <w:bCs/>
                <w:sz w:val="24"/>
              </w:rPr>
              <w:t xml:space="preserve">engage with and </w:t>
            </w:r>
            <w:r w:rsidR="00F60CFC">
              <w:rPr>
                <w:rFonts w:ascii="Montserrat" w:hAnsi="Montserrat" w:cs="Calibri Light"/>
                <w:bCs/>
                <w:sz w:val="24"/>
              </w:rPr>
              <w:t xml:space="preserve">promote Methodist </w:t>
            </w:r>
            <w:r w:rsidR="005A7182">
              <w:rPr>
                <w:rFonts w:ascii="Montserrat" w:hAnsi="Montserrat" w:cs="Calibri Light"/>
                <w:bCs/>
                <w:sz w:val="24"/>
              </w:rPr>
              <w:t>processes and requirements</w:t>
            </w:r>
          </w:p>
        </w:tc>
        <w:tc>
          <w:tcPr>
            <w:tcW w:w="1446" w:type="dxa"/>
            <w:vAlign w:val="center"/>
          </w:tcPr>
          <w:p w14:paraId="0A946AE7" w14:textId="77777777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sym w:font="Wingdings" w:char="F0FC"/>
            </w:r>
          </w:p>
        </w:tc>
        <w:tc>
          <w:tcPr>
            <w:tcW w:w="1418" w:type="dxa"/>
            <w:vAlign w:val="center"/>
          </w:tcPr>
          <w:p w14:paraId="7AD5C71A" w14:textId="77777777" w:rsidR="0044599E" w:rsidRPr="00BD4A11" w:rsidRDefault="0044599E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14:paraId="76443092" w14:textId="77777777" w:rsidR="0044599E" w:rsidRPr="00BD4A11" w:rsidRDefault="000A5E6C" w:rsidP="0044599E">
            <w:pPr>
              <w:jc w:val="center"/>
              <w:rPr>
                <w:rFonts w:ascii="Montserrat" w:hAnsi="Montserrat" w:cs="Calibri Light"/>
                <w:bCs/>
                <w:sz w:val="24"/>
              </w:rPr>
            </w:pPr>
            <w:r w:rsidRPr="00BD4A11">
              <w:rPr>
                <w:rFonts w:ascii="Montserrat" w:hAnsi="Montserrat" w:cs="Calibri Light"/>
                <w:bCs/>
                <w:sz w:val="24"/>
              </w:rPr>
              <w:t>I</w:t>
            </w:r>
          </w:p>
        </w:tc>
      </w:tr>
    </w:tbl>
    <w:p w14:paraId="7C662EC6" w14:textId="76D1B8E1" w:rsidR="00576895" w:rsidRPr="00BD4A11" w:rsidRDefault="00576895" w:rsidP="00F22857">
      <w:pPr>
        <w:rPr>
          <w:rFonts w:ascii="Montserrat" w:hAnsi="Montserrat" w:cs="Calibri Light"/>
          <w:bCs/>
          <w:sz w:val="24"/>
          <w:szCs w:val="24"/>
        </w:rPr>
      </w:pPr>
    </w:p>
    <w:p w14:paraId="771D66D9" w14:textId="77777777" w:rsidR="00F22857" w:rsidRPr="00BD4A11" w:rsidRDefault="00F22857" w:rsidP="00F22857">
      <w:pPr>
        <w:rPr>
          <w:rFonts w:ascii="Montserrat" w:hAnsi="Montserrat" w:cs="Calibri Light"/>
          <w:bCs/>
          <w:sz w:val="24"/>
          <w:szCs w:val="24"/>
        </w:rPr>
      </w:pPr>
      <w:r w:rsidRPr="00BD4A11">
        <w:rPr>
          <w:rFonts w:ascii="Montserrat" w:hAnsi="Montserrat" w:cs="Calibri Light"/>
          <w:bCs/>
          <w:sz w:val="24"/>
          <w:szCs w:val="24"/>
        </w:rPr>
        <w:t>Method of Assessment:      A – Application Form, I – Interview, Q – proof of qualification (certificates or transcripts)</w:t>
      </w:r>
    </w:p>
    <w:p w14:paraId="6E753C86" w14:textId="4D765C21" w:rsidR="00F22857" w:rsidRPr="00BD4A11" w:rsidRDefault="00F22857" w:rsidP="00F22857">
      <w:pPr>
        <w:rPr>
          <w:rFonts w:ascii="Montserrat" w:hAnsi="Montserrat" w:cs="Calibri Light"/>
          <w:bCs/>
          <w:sz w:val="24"/>
          <w:szCs w:val="24"/>
        </w:rPr>
      </w:pPr>
      <w:r w:rsidRPr="00BD4A11">
        <w:rPr>
          <w:rFonts w:ascii="Montserrat" w:hAnsi="Montserrat" w:cs="Calibri Light"/>
          <w:bCs/>
          <w:i/>
          <w:sz w:val="20"/>
        </w:rPr>
        <w:t>(We reserve the right to assess any other aspects of the role in a format not previously described)</w:t>
      </w:r>
    </w:p>
    <w:sectPr w:rsidR="00F22857" w:rsidRPr="00BD4A11" w:rsidSect="00223198">
      <w:headerReference w:type="default" r:id="rId7"/>
      <w:pgSz w:w="11906" w:h="16838"/>
      <w:pgMar w:top="709" w:right="1134" w:bottom="851" w:left="1134" w:header="709" w:footer="312" w:gutter="0"/>
      <w:pgNumType w:fmt="numberInDash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A78688" w14:textId="77777777" w:rsidR="00223198" w:rsidRDefault="00223198" w:rsidP="002C6530">
      <w:r>
        <w:separator/>
      </w:r>
    </w:p>
  </w:endnote>
  <w:endnote w:type="continuationSeparator" w:id="0">
    <w:p w14:paraId="626780D9" w14:textId="77777777" w:rsidR="00223198" w:rsidRDefault="00223198" w:rsidP="002C6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Black"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9468DB" w14:textId="77777777" w:rsidR="00223198" w:rsidRDefault="00223198" w:rsidP="002C6530">
      <w:r>
        <w:separator/>
      </w:r>
    </w:p>
  </w:footnote>
  <w:footnote w:type="continuationSeparator" w:id="0">
    <w:p w14:paraId="65EFBB63" w14:textId="77777777" w:rsidR="00223198" w:rsidRDefault="00223198" w:rsidP="002C6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0E52DC" w14:textId="5A3EAFA0" w:rsidR="00B75A09" w:rsidRDefault="00BD4A11" w:rsidP="000030A3">
    <w:pPr>
      <w:pStyle w:val="Header"/>
      <w:jc w:val="right"/>
    </w:pPr>
    <w:r>
      <w:rPr>
        <w:noProof/>
      </w:rPr>
      <w:drawing>
        <wp:inline distT="0" distB="0" distL="0" distR="0" wp14:anchorId="26AD1A2F" wp14:editId="51325176">
          <wp:extent cx="2316659" cy="638175"/>
          <wp:effectExtent l="0" t="0" r="7620" b="0"/>
          <wp:docPr id="2011949115" name="Picture 2011949115" descr="A black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1949115" name="Picture 2011949115" descr="A black text on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440" cy="641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6642A1"/>
    <w:multiLevelType w:val="hybridMultilevel"/>
    <w:tmpl w:val="87C29E70"/>
    <w:lvl w:ilvl="0" w:tplc="CE0AE98C">
      <w:start w:val="1"/>
      <w:numFmt w:val="bullet"/>
      <w:pStyle w:val="Normalwith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A7698"/>
    <w:multiLevelType w:val="hybridMultilevel"/>
    <w:tmpl w:val="06D0A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57409"/>
    <w:multiLevelType w:val="hybridMultilevel"/>
    <w:tmpl w:val="116CDE7A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667028EE"/>
    <w:multiLevelType w:val="hybridMultilevel"/>
    <w:tmpl w:val="BD5CF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1488862">
    <w:abstractNumId w:val="1"/>
  </w:num>
  <w:num w:numId="2" w16cid:durableId="1681274879">
    <w:abstractNumId w:val="0"/>
  </w:num>
  <w:num w:numId="3" w16cid:durableId="18744761">
    <w:abstractNumId w:val="3"/>
  </w:num>
  <w:num w:numId="4" w16cid:durableId="7949546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2MbUwMDI2s7QwM7VQ0lEKTi0uzszPAymwqAUAqp5PTywAAAA="/>
  </w:docVars>
  <w:rsids>
    <w:rsidRoot w:val="00E736AC"/>
    <w:rsid w:val="000030A3"/>
    <w:rsid w:val="00004E03"/>
    <w:rsid w:val="00017B86"/>
    <w:rsid w:val="0002234D"/>
    <w:rsid w:val="00023C0F"/>
    <w:rsid w:val="000446EF"/>
    <w:rsid w:val="000458E4"/>
    <w:rsid w:val="00051555"/>
    <w:rsid w:val="00052B97"/>
    <w:rsid w:val="000702F3"/>
    <w:rsid w:val="000765D6"/>
    <w:rsid w:val="000773A3"/>
    <w:rsid w:val="000A5E6C"/>
    <w:rsid w:val="000B4127"/>
    <w:rsid w:val="000C63EE"/>
    <w:rsid w:val="000D2935"/>
    <w:rsid w:val="000D712C"/>
    <w:rsid w:val="000F30BF"/>
    <w:rsid w:val="000F3E0C"/>
    <w:rsid w:val="001059E0"/>
    <w:rsid w:val="00114294"/>
    <w:rsid w:val="00117309"/>
    <w:rsid w:val="00117D10"/>
    <w:rsid w:val="001328C6"/>
    <w:rsid w:val="00136F70"/>
    <w:rsid w:val="00153895"/>
    <w:rsid w:val="00173D76"/>
    <w:rsid w:val="00184220"/>
    <w:rsid w:val="00184719"/>
    <w:rsid w:val="001C03E9"/>
    <w:rsid w:val="001D0647"/>
    <w:rsid w:val="001D5B87"/>
    <w:rsid w:val="001D5D05"/>
    <w:rsid w:val="001E6C29"/>
    <w:rsid w:val="001F1A3A"/>
    <w:rsid w:val="001F4677"/>
    <w:rsid w:val="00203D7F"/>
    <w:rsid w:val="00206F20"/>
    <w:rsid w:val="00217C47"/>
    <w:rsid w:val="00220124"/>
    <w:rsid w:val="00223198"/>
    <w:rsid w:val="00226E8E"/>
    <w:rsid w:val="00233318"/>
    <w:rsid w:val="00241D07"/>
    <w:rsid w:val="002449EF"/>
    <w:rsid w:val="0024517C"/>
    <w:rsid w:val="00265123"/>
    <w:rsid w:val="00290AB4"/>
    <w:rsid w:val="00293728"/>
    <w:rsid w:val="00295E62"/>
    <w:rsid w:val="002A59A3"/>
    <w:rsid w:val="002B0C44"/>
    <w:rsid w:val="002B2C9E"/>
    <w:rsid w:val="002C6530"/>
    <w:rsid w:val="002C6806"/>
    <w:rsid w:val="002D26C5"/>
    <w:rsid w:val="002E4561"/>
    <w:rsid w:val="002E7438"/>
    <w:rsid w:val="002F12CC"/>
    <w:rsid w:val="00300ACA"/>
    <w:rsid w:val="003218CB"/>
    <w:rsid w:val="00340806"/>
    <w:rsid w:val="00354E1F"/>
    <w:rsid w:val="003569C3"/>
    <w:rsid w:val="00361BDC"/>
    <w:rsid w:val="00363C34"/>
    <w:rsid w:val="00373D56"/>
    <w:rsid w:val="0037483A"/>
    <w:rsid w:val="003B04A7"/>
    <w:rsid w:val="003B1BA1"/>
    <w:rsid w:val="003C41C5"/>
    <w:rsid w:val="003D6512"/>
    <w:rsid w:val="003D68CD"/>
    <w:rsid w:val="003F4C49"/>
    <w:rsid w:val="003F73EC"/>
    <w:rsid w:val="004056AB"/>
    <w:rsid w:val="004074CC"/>
    <w:rsid w:val="00423CA7"/>
    <w:rsid w:val="0044054C"/>
    <w:rsid w:val="0044599E"/>
    <w:rsid w:val="004461D2"/>
    <w:rsid w:val="0045414B"/>
    <w:rsid w:val="0045524C"/>
    <w:rsid w:val="00456140"/>
    <w:rsid w:val="004610BE"/>
    <w:rsid w:val="00471D11"/>
    <w:rsid w:val="00472C72"/>
    <w:rsid w:val="00485631"/>
    <w:rsid w:val="00487AF5"/>
    <w:rsid w:val="004A11F5"/>
    <w:rsid w:val="004B56AF"/>
    <w:rsid w:val="004D3545"/>
    <w:rsid w:val="004E212A"/>
    <w:rsid w:val="004E424E"/>
    <w:rsid w:val="004F0DE8"/>
    <w:rsid w:val="004F3FF9"/>
    <w:rsid w:val="004F79F2"/>
    <w:rsid w:val="00503356"/>
    <w:rsid w:val="005063C8"/>
    <w:rsid w:val="00506DDC"/>
    <w:rsid w:val="00524E0D"/>
    <w:rsid w:val="00544791"/>
    <w:rsid w:val="00553DC5"/>
    <w:rsid w:val="00576895"/>
    <w:rsid w:val="00596564"/>
    <w:rsid w:val="0059799F"/>
    <w:rsid w:val="005A4E62"/>
    <w:rsid w:val="005A7182"/>
    <w:rsid w:val="005A7C02"/>
    <w:rsid w:val="005C66DA"/>
    <w:rsid w:val="005D2DF8"/>
    <w:rsid w:val="00622994"/>
    <w:rsid w:val="00626D3D"/>
    <w:rsid w:val="00637951"/>
    <w:rsid w:val="00655705"/>
    <w:rsid w:val="00660322"/>
    <w:rsid w:val="00660369"/>
    <w:rsid w:val="00661769"/>
    <w:rsid w:val="00664677"/>
    <w:rsid w:val="00676DA0"/>
    <w:rsid w:val="006B02A1"/>
    <w:rsid w:val="006C4B52"/>
    <w:rsid w:val="006D2DB4"/>
    <w:rsid w:val="006E475E"/>
    <w:rsid w:val="006F408A"/>
    <w:rsid w:val="00703013"/>
    <w:rsid w:val="007039DC"/>
    <w:rsid w:val="00704BC8"/>
    <w:rsid w:val="00711067"/>
    <w:rsid w:val="007158BD"/>
    <w:rsid w:val="00720AEE"/>
    <w:rsid w:val="007235A9"/>
    <w:rsid w:val="007251F8"/>
    <w:rsid w:val="00736C18"/>
    <w:rsid w:val="007406A1"/>
    <w:rsid w:val="00745696"/>
    <w:rsid w:val="00747101"/>
    <w:rsid w:val="00757FE0"/>
    <w:rsid w:val="007663BE"/>
    <w:rsid w:val="00776437"/>
    <w:rsid w:val="00792247"/>
    <w:rsid w:val="0079575A"/>
    <w:rsid w:val="007A4D07"/>
    <w:rsid w:val="007A4F8B"/>
    <w:rsid w:val="007A73A0"/>
    <w:rsid w:val="007C1874"/>
    <w:rsid w:val="007D1662"/>
    <w:rsid w:val="007E01EE"/>
    <w:rsid w:val="007E7E2E"/>
    <w:rsid w:val="00810ECA"/>
    <w:rsid w:val="00816446"/>
    <w:rsid w:val="00817570"/>
    <w:rsid w:val="00825356"/>
    <w:rsid w:val="00826016"/>
    <w:rsid w:val="0083057E"/>
    <w:rsid w:val="008346A3"/>
    <w:rsid w:val="00835119"/>
    <w:rsid w:val="0084375C"/>
    <w:rsid w:val="00851A2A"/>
    <w:rsid w:val="008570AE"/>
    <w:rsid w:val="008671A4"/>
    <w:rsid w:val="00872675"/>
    <w:rsid w:val="008A23B8"/>
    <w:rsid w:val="008C72F9"/>
    <w:rsid w:val="008D58F4"/>
    <w:rsid w:val="008E2CC1"/>
    <w:rsid w:val="00926BB7"/>
    <w:rsid w:val="00932BFB"/>
    <w:rsid w:val="00956158"/>
    <w:rsid w:val="009571DA"/>
    <w:rsid w:val="009675A6"/>
    <w:rsid w:val="00971F6C"/>
    <w:rsid w:val="00973DEA"/>
    <w:rsid w:val="009812E2"/>
    <w:rsid w:val="00984577"/>
    <w:rsid w:val="00986683"/>
    <w:rsid w:val="009906A4"/>
    <w:rsid w:val="0099610C"/>
    <w:rsid w:val="009B3E33"/>
    <w:rsid w:val="009B6EA4"/>
    <w:rsid w:val="009C06F3"/>
    <w:rsid w:val="009D1BA2"/>
    <w:rsid w:val="009D66B5"/>
    <w:rsid w:val="009D7DC4"/>
    <w:rsid w:val="009E12EF"/>
    <w:rsid w:val="009E49B8"/>
    <w:rsid w:val="009F059F"/>
    <w:rsid w:val="00A06153"/>
    <w:rsid w:val="00A077C5"/>
    <w:rsid w:val="00A31193"/>
    <w:rsid w:val="00A43CAD"/>
    <w:rsid w:val="00A44DD4"/>
    <w:rsid w:val="00A4778C"/>
    <w:rsid w:val="00A57EE1"/>
    <w:rsid w:val="00A6227F"/>
    <w:rsid w:val="00A70E57"/>
    <w:rsid w:val="00A7400E"/>
    <w:rsid w:val="00A95984"/>
    <w:rsid w:val="00AA4D28"/>
    <w:rsid w:val="00AB4819"/>
    <w:rsid w:val="00AC5876"/>
    <w:rsid w:val="00AD6CB8"/>
    <w:rsid w:val="00AF5BD7"/>
    <w:rsid w:val="00AF693D"/>
    <w:rsid w:val="00B17448"/>
    <w:rsid w:val="00B45A25"/>
    <w:rsid w:val="00B46184"/>
    <w:rsid w:val="00B52D49"/>
    <w:rsid w:val="00B5492C"/>
    <w:rsid w:val="00B54D34"/>
    <w:rsid w:val="00B72118"/>
    <w:rsid w:val="00B75A09"/>
    <w:rsid w:val="00B805FE"/>
    <w:rsid w:val="00B87568"/>
    <w:rsid w:val="00BA5CAD"/>
    <w:rsid w:val="00BB1C4D"/>
    <w:rsid w:val="00BD4A11"/>
    <w:rsid w:val="00BE6786"/>
    <w:rsid w:val="00C167BD"/>
    <w:rsid w:val="00C17B68"/>
    <w:rsid w:val="00C25199"/>
    <w:rsid w:val="00C27F9E"/>
    <w:rsid w:val="00C33221"/>
    <w:rsid w:val="00C505D4"/>
    <w:rsid w:val="00C57CD9"/>
    <w:rsid w:val="00C64F55"/>
    <w:rsid w:val="00C719F3"/>
    <w:rsid w:val="00C9356D"/>
    <w:rsid w:val="00CA7345"/>
    <w:rsid w:val="00CC1117"/>
    <w:rsid w:val="00CC5E52"/>
    <w:rsid w:val="00CD3DFE"/>
    <w:rsid w:val="00CD4ECC"/>
    <w:rsid w:val="00CD6361"/>
    <w:rsid w:val="00CD6B06"/>
    <w:rsid w:val="00CE2210"/>
    <w:rsid w:val="00CF4BA7"/>
    <w:rsid w:val="00D00DA6"/>
    <w:rsid w:val="00D20D3A"/>
    <w:rsid w:val="00D220FF"/>
    <w:rsid w:val="00D22961"/>
    <w:rsid w:val="00D26632"/>
    <w:rsid w:val="00D3220A"/>
    <w:rsid w:val="00D51C4B"/>
    <w:rsid w:val="00D6581D"/>
    <w:rsid w:val="00D72625"/>
    <w:rsid w:val="00D72CC3"/>
    <w:rsid w:val="00D85528"/>
    <w:rsid w:val="00D94FD6"/>
    <w:rsid w:val="00D979A9"/>
    <w:rsid w:val="00DA4A4E"/>
    <w:rsid w:val="00DA7F8E"/>
    <w:rsid w:val="00DC587F"/>
    <w:rsid w:val="00DC7D61"/>
    <w:rsid w:val="00DD0EE7"/>
    <w:rsid w:val="00E05A47"/>
    <w:rsid w:val="00E101C6"/>
    <w:rsid w:val="00E102D6"/>
    <w:rsid w:val="00E21E79"/>
    <w:rsid w:val="00E35FD3"/>
    <w:rsid w:val="00E369D8"/>
    <w:rsid w:val="00E37008"/>
    <w:rsid w:val="00E604EA"/>
    <w:rsid w:val="00E64B3D"/>
    <w:rsid w:val="00E675AA"/>
    <w:rsid w:val="00E736AC"/>
    <w:rsid w:val="00E83937"/>
    <w:rsid w:val="00E94D52"/>
    <w:rsid w:val="00ED27D4"/>
    <w:rsid w:val="00EE214F"/>
    <w:rsid w:val="00EF7972"/>
    <w:rsid w:val="00F2059D"/>
    <w:rsid w:val="00F20726"/>
    <w:rsid w:val="00F20C9A"/>
    <w:rsid w:val="00F22857"/>
    <w:rsid w:val="00F24CF5"/>
    <w:rsid w:val="00F3648D"/>
    <w:rsid w:val="00F36F42"/>
    <w:rsid w:val="00F4224E"/>
    <w:rsid w:val="00F53755"/>
    <w:rsid w:val="00F538CD"/>
    <w:rsid w:val="00F60CFC"/>
    <w:rsid w:val="00F62668"/>
    <w:rsid w:val="00F67596"/>
    <w:rsid w:val="00F74D7B"/>
    <w:rsid w:val="00F77979"/>
    <w:rsid w:val="00F92AA2"/>
    <w:rsid w:val="00FD0641"/>
    <w:rsid w:val="00FE2E48"/>
    <w:rsid w:val="00FF4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1BD5F7"/>
  <w15:chartTrackingRefBased/>
  <w15:docId w15:val="{D67034A4-821F-4CED-A357-B8FC3375D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27F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5A09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7438"/>
    <w:pPr>
      <w:keepNext/>
      <w:shd w:val="clear" w:color="auto" w:fill="FBD4B4"/>
      <w:spacing w:before="360" w:after="360"/>
      <w:outlineLvl w:val="1"/>
    </w:pPr>
    <w:rPr>
      <w:b/>
      <w:bCs/>
      <w:iCs/>
      <w:sz w:val="32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736AC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val="x-non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E736AC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paragraph" w:styleId="NoSpacing">
    <w:name w:val="No Spacing"/>
    <w:uiPriority w:val="1"/>
    <w:qFormat/>
    <w:rsid w:val="00D26632"/>
    <w:pPr>
      <w:spacing w:after="240"/>
    </w:pPr>
    <w:rPr>
      <w:sz w:val="24"/>
      <w:szCs w:val="22"/>
    </w:rPr>
  </w:style>
  <w:style w:type="paragraph" w:styleId="BodyTextIndent">
    <w:name w:val="Body Text Indent"/>
    <w:basedOn w:val="Normal"/>
    <w:link w:val="BodyTextIndentChar"/>
    <w:semiHidden/>
    <w:rsid w:val="00FF4B3A"/>
    <w:pPr>
      <w:ind w:left="2160" w:hanging="2160"/>
    </w:pPr>
    <w:rPr>
      <w:rFonts w:ascii="Times New Roman" w:hAnsi="Times New Roman"/>
      <w:b/>
      <w:sz w:val="24"/>
      <w:szCs w:val="24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FF4B3A"/>
    <w:rPr>
      <w:rFonts w:ascii="Times New Roman" w:hAnsi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FF4B3A"/>
    <w:pPr>
      <w:ind w:left="720"/>
    </w:pPr>
    <w:rPr>
      <w:rFonts w:eastAsia="Calibr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1A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671A4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ED27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D27D4"/>
    <w:rPr>
      <w:sz w:val="22"/>
      <w:szCs w:val="22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ED27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D27D4"/>
    <w:rPr>
      <w:sz w:val="22"/>
      <w:szCs w:val="22"/>
      <w:lang w:val="en-GB" w:eastAsia="en-GB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customStyle="1" w:styleId="Normalwithbullets">
    <w:name w:val="Normal with bullets"/>
    <w:basedOn w:val="Normal"/>
    <w:link w:val="NormalwithbulletsChar"/>
    <w:qFormat/>
    <w:rsid w:val="00293728"/>
    <w:pPr>
      <w:numPr>
        <w:numId w:val="2"/>
      </w:numPr>
      <w:spacing w:before="120" w:after="120"/>
      <w:ind w:left="714" w:hanging="357"/>
    </w:pPr>
    <w:rPr>
      <w:rFonts w:eastAsia="Calibri"/>
      <w:color w:val="000000"/>
      <w:sz w:val="24"/>
      <w:szCs w:val="24"/>
      <w:lang w:val="x-none" w:eastAsia="x-none"/>
    </w:rPr>
  </w:style>
  <w:style w:type="character" w:customStyle="1" w:styleId="Heading2Char">
    <w:name w:val="Heading 2 Char"/>
    <w:link w:val="Heading2"/>
    <w:uiPriority w:val="9"/>
    <w:rsid w:val="002E7438"/>
    <w:rPr>
      <w:b/>
      <w:bCs/>
      <w:iCs/>
      <w:sz w:val="32"/>
      <w:szCs w:val="28"/>
      <w:shd w:val="clear" w:color="auto" w:fill="FBD4B4"/>
    </w:rPr>
  </w:style>
  <w:style w:type="character" w:customStyle="1" w:styleId="NormalwithbulletsChar">
    <w:name w:val="Normal with bullets Char"/>
    <w:link w:val="Normalwithbullets"/>
    <w:rsid w:val="00293728"/>
    <w:rPr>
      <w:rFonts w:eastAsia="Calibri" w:cs="Arial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856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56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563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563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485631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FD0641"/>
    <w:pPr>
      <w:spacing w:after="120"/>
    </w:pPr>
  </w:style>
  <w:style w:type="character" w:customStyle="1" w:styleId="BodyTextChar">
    <w:name w:val="Body Text Char"/>
    <w:link w:val="BodyText"/>
    <w:uiPriority w:val="99"/>
    <w:rsid w:val="00FD0641"/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FD0641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B75A0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C5E5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1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5</vt:lpstr>
    </vt:vector>
  </TitlesOfParts>
  <Company>The Methodist Church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5</dc:title>
  <dc:subject/>
  <dc:creator>simpsonn</dc:creator>
  <cp:keywords/>
  <cp:lastModifiedBy>Ruth Jeffries</cp:lastModifiedBy>
  <cp:revision>13</cp:revision>
  <dcterms:created xsi:type="dcterms:W3CDTF">2024-04-12T11:29:00Z</dcterms:created>
  <dcterms:modified xsi:type="dcterms:W3CDTF">2024-04-26T13:45:00Z</dcterms:modified>
</cp:coreProperties>
</file>